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30AEC" w:rsidRPr="00130AEC" w:rsidRDefault="00130AEC" w:rsidP="00130AEC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bookmarkStart w:id="0" w:name="_GoBack"/>
      <w:bookmarkEnd w:id="0"/>
      <w:proofErr w:type="spellStart"/>
      <w:r w:rsidRPr="00130AEC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Azərbaycan</w:t>
      </w:r>
      <w:proofErr w:type="spellEnd"/>
      <w:r w:rsidRPr="00130AEC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Respublikasının</w:t>
      </w:r>
      <w:proofErr w:type="spellEnd"/>
      <w:r w:rsidRPr="00130AEC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Prezidenti</w:t>
      </w:r>
      <w:proofErr w:type="spellEnd"/>
      <w:r w:rsidRPr="00130AEC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yanında</w:t>
      </w:r>
      <w:proofErr w:type="spellEnd"/>
      <w:r w:rsidRPr="00130AEC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Vətəndaşlara</w:t>
      </w:r>
      <w:proofErr w:type="spellEnd"/>
      <w:r w:rsidRPr="00130AEC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Xidmət</w:t>
      </w:r>
      <w:proofErr w:type="spellEnd"/>
      <w:r w:rsidRPr="00130AEC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və</w:t>
      </w:r>
      <w:proofErr w:type="spellEnd"/>
      <w:r w:rsidRPr="00130AEC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Sosial</w:t>
      </w:r>
      <w:proofErr w:type="spellEnd"/>
      <w:r w:rsidRPr="00130AEC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İnnovasiyalar</w:t>
      </w:r>
      <w:proofErr w:type="spellEnd"/>
      <w:r w:rsidRPr="00130AEC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üzrə</w:t>
      </w:r>
      <w:proofErr w:type="spellEnd"/>
      <w:r w:rsidRPr="00130AEC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Dövlət</w:t>
      </w:r>
      <w:proofErr w:type="spellEnd"/>
      <w:r w:rsidRPr="00130AEC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Agentliyinin</w:t>
      </w:r>
      <w:proofErr w:type="spellEnd"/>
      <w:r w:rsidRPr="00130AEC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tabeliyində</w:t>
      </w:r>
      <w:proofErr w:type="spellEnd"/>
      <w:r w:rsidRPr="00130AEC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 “ABAD” </w:t>
      </w:r>
      <w:proofErr w:type="spellStart"/>
      <w:r w:rsidRPr="00130AEC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publik</w:t>
      </w:r>
      <w:proofErr w:type="spellEnd"/>
      <w:r w:rsidRPr="00130AEC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hüquqi</w:t>
      </w:r>
      <w:proofErr w:type="spellEnd"/>
      <w:r w:rsidRPr="00130AEC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şəxsin</w:t>
      </w:r>
      <w:proofErr w:type="spellEnd"/>
      <w:r w:rsidRPr="00130AEC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yaradılması</w:t>
      </w:r>
      <w:proofErr w:type="spellEnd"/>
      <w:r w:rsidRPr="00130AEC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haqqında</w:t>
      </w:r>
      <w:proofErr w:type="spellEnd"/>
      <w:r w:rsidRPr="00130AEC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 </w:t>
      </w:r>
    </w:p>
    <w:p w:rsidR="00130AEC" w:rsidRPr="00130AEC" w:rsidRDefault="00130AEC" w:rsidP="00130AEC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130AEC" w:rsidRPr="00130AEC" w:rsidRDefault="00130AEC" w:rsidP="00130AEC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proofErr w:type="spellStart"/>
      <w:r w:rsidRPr="00130AEC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Azərbaycan</w:t>
      </w:r>
      <w:proofErr w:type="spellEnd"/>
      <w:r w:rsidRPr="00130AEC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Respublikası</w:t>
      </w:r>
      <w:proofErr w:type="spellEnd"/>
      <w:r w:rsidRPr="00130AEC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Prezidentinin</w:t>
      </w:r>
      <w:proofErr w:type="spellEnd"/>
      <w:r w:rsidRPr="00130AEC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Fərmanı</w:t>
      </w:r>
      <w:proofErr w:type="spellEnd"/>
    </w:p>
    <w:p w:rsidR="00130AEC" w:rsidRPr="00130AEC" w:rsidRDefault="00130AEC" w:rsidP="00130AEC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130AEC" w:rsidRPr="00130AEC" w:rsidRDefault="00130AEC" w:rsidP="0013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130AEC" w:rsidRPr="00130AEC" w:rsidRDefault="00130AEC" w:rsidP="0013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Azərbayca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Respublikasını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sosial-iqtisadi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inkişafında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vətəndaşları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fəal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iştirakını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təmi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etmək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,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ailə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əməyinə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əsaslana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təsərrüfatları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fəaliyyətini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dəstəkləmək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,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kiçik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və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orta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sahibkarlığı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inkişafını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stimullaşdırmaq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,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əhalini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məşğulluğunu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artırılması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sahəsində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əlavə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imkanlar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yaratmaq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məqsədi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ilə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Azərbayca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Respublikası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Konstitusiyasını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109-cu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maddəsini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32-ci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bəndini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rəhbər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tutaraq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 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qərara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alıram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:</w:t>
      </w:r>
    </w:p>
    <w:p w:rsidR="00130AEC" w:rsidRPr="00130AEC" w:rsidRDefault="00130AEC" w:rsidP="0013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1.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Azərbayca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Respublikasını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sosial-iqtisadi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inkişafında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vətəndaşları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fəal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iştirakına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,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kiçik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və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orta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sahibkarlığı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inkişafına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,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əhalini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məşğulluq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səviyyəsini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artırılmasına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və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rəqabətqabiliyyətli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ailə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təsərrüfatlarını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formalaşdırılmasına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dəstək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vermək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məqsədi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ilə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sosialyönümlü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layihələr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həyata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keçirə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“ABAD” (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Ailə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Biznesinə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Asa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Dəstək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)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mərkəzləri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yaradılsı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.</w:t>
      </w:r>
    </w:p>
    <w:p w:rsidR="00130AEC" w:rsidRPr="00130AEC" w:rsidRDefault="00130AEC" w:rsidP="0013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2. “ABAD”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mərkəzləri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vasitəsilə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aşağıdakılar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həyata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keçirilsi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:</w:t>
      </w:r>
    </w:p>
    <w:p w:rsidR="00130AEC" w:rsidRPr="00130AEC" w:rsidRDefault="00130AEC" w:rsidP="0013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2.1. </w:t>
      </w:r>
      <w:proofErr w:type="spellStart"/>
      <w:proofErr w:type="gram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ailə</w:t>
      </w:r>
      <w:proofErr w:type="spellEnd"/>
      <w:proofErr w:type="gram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təsərrüfatlarına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,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kiçik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və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orta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sahibkarlara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dəstək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layihələrini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həyata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keçirilməsi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,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bu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layihələri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maliyyələşdirilməsi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məqsədi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ilə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fondu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yaradılması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;</w:t>
      </w:r>
    </w:p>
    <w:p w:rsidR="00130AEC" w:rsidRPr="00130AEC" w:rsidRDefault="00130AEC" w:rsidP="0013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2.2. “ABAD”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layihələri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üçü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ailə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təsərrüfatlarını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,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kiçik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və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orta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sahibkarları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müəyyənləşdirilməsi,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təsərrüfat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məhsullarını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istehsalı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üçü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müasir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texnoloji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istehsal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avadanlıqlarında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istifadə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edilməsinə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şərait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yaradılması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;</w:t>
      </w:r>
    </w:p>
    <w:p w:rsidR="00130AEC" w:rsidRPr="00130AEC" w:rsidRDefault="00130AEC" w:rsidP="0013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2.3. </w:t>
      </w:r>
      <w:proofErr w:type="spellStart"/>
      <w:proofErr w:type="gram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ailə</w:t>
      </w:r>
      <w:proofErr w:type="spellEnd"/>
      <w:proofErr w:type="gram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təsərrüfatlarına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,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kiçik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və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orta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sahibkarlara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biznes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planları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hazırlanması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,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marketinq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, brendinq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və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dizay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,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maliyyə-mühasibat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,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hüquqi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yardım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xidmətlərini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göstərilməsi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;</w:t>
      </w:r>
    </w:p>
    <w:p w:rsidR="00130AEC" w:rsidRPr="00130AEC" w:rsidRDefault="00130AEC" w:rsidP="0013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2.4. </w:t>
      </w:r>
      <w:proofErr w:type="spellStart"/>
      <w:proofErr w:type="gram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istehsal</w:t>
      </w:r>
      <w:proofErr w:type="spellEnd"/>
      <w:proofErr w:type="gram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oluna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məhsulu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sertifikatlaşdırılmasını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sadələşdirilmiş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qaydada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“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bir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pəncərə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”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prinsipi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əsasında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təşkili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;</w:t>
      </w:r>
    </w:p>
    <w:p w:rsidR="00130AEC" w:rsidRPr="00130AEC" w:rsidRDefault="00130AEC" w:rsidP="0013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2.5. </w:t>
      </w:r>
      <w:proofErr w:type="spellStart"/>
      <w:proofErr w:type="gram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istehsal</w:t>
      </w:r>
      <w:proofErr w:type="spellEnd"/>
      <w:proofErr w:type="gram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oluna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məhsulu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daşınmasını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və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satışını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təşkili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;</w:t>
      </w:r>
    </w:p>
    <w:p w:rsidR="00130AEC" w:rsidRPr="00130AEC" w:rsidRDefault="00130AEC" w:rsidP="0013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2.6. </w:t>
      </w:r>
      <w:proofErr w:type="spellStart"/>
      <w:proofErr w:type="gram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istehsal</w:t>
      </w:r>
      <w:proofErr w:type="spellEnd"/>
      <w:proofErr w:type="gram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avadanlıqlarında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istifadə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ilə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bağlı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təlimləri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keçirilməsi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,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həmi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avadanlıqlara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texniki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dəstəyi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təmi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edilməsi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,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beynəlxalq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təcrübə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,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kənd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təsərrüfatı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sahəsində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istifadə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oluna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ə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qabaqcıl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texnoloji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yeniliklərlə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bağlı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məlumatlandırma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;</w:t>
      </w:r>
    </w:p>
    <w:p w:rsidR="00130AEC" w:rsidRPr="00130AEC" w:rsidRDefault="00130AEC" w:rsidP="0013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lastRenderedPageBreak/>
        <w:t xml:space="preserve">2.7. </w:t>
      </w:r>
      <w:proofErr w:type="spellStart"/>
      <w:proofErr w:type="gram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layihə</w:t>
      </w:r>
      <w:proofErr w:type="spellEnd"/>
      <w:proofErr w:type="gram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çərçivəsində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nəzarət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və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qiymətləndirmə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aparılması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;</w:t>
      </w:r>
    </w:p>
    <w:p w:rsidR="00130AEC" w:rsidRPr="00130AEC" w:rsidRDefault="00130AEC" w:rsidP="0013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2.8. </w:t>
      </w:r>
      <w:proofErr w:type="spellStart"/>
      <w:proofErr w:type="gram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istehsalyönümlü</w:t>
      </w:r>
      <w:proofErr w:type="spellEnd"/>
      <w:proofErr w:type="gram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sahibkarlığı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inkişaf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etdirilməsi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ilə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bağlı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digər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tədbirləri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təşkili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.</w:t>
      </w:r>
    </w:p>
    <w:p w:rsidR="00130AEC" w:rsidRPr="00130AEC" w:rsidRDefault="00130AEC" w:rsidP="0013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3.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Azərbayca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Respublikasını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Prezidenti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yanında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Vətəndaşlara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Xidmət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və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Sosial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İnnovasiyalar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üzrə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Dövlət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Agentliyi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“ABAD”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mərkəzlərini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vahid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şəkildə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idarə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edilməsini,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nəzarət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və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qiymətləndirməni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aparılmasını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təmi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edə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“ABAD”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publik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hüquqi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şəxsi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yaratsı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və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publik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hüquqi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şəxsi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təsisçisini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“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Publik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hüquqi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şəxslər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haqqında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”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Azərbayca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Respublikası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Qanununu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8.2-ci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maddəsində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qeyd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edilə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səlahiyyətlərini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həyata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keçirsi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.</w:t>
      </w:r>
    </w:p>
    <w:p w:rsidR="00130AEC" w:rsidRPr="00130AEC" w:rsidRDefault="00130AEC" w:rsidP="0013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4. Pilot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layihə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çərçivəsində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“ABAD”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mərkəzlərini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fəaliyyətə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başlaması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üçü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Azərbayca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Respublikasını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2016-cı </w:t>
      </w:r>
      <w:proofErr w:type="spellStart"/>
      <w:proofErr w:type="gram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il</w:t>
      </w:r>
      <w:proofErr w:type="spellEnd"/>
      <w:proofErr w:type="gram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dövlət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büdcəsində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nəzərdə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tutulmuş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Azərbayca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Respublikası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Prezidentini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ehtiyat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fondunda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Azərbayca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Respublikasını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Prezidenti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yanında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Vətəndaşlara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Xidmət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və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Sosial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İnnovasiyalar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üzrə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Dövlət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Agentliyinə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1 (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bir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)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milyo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manat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ayrılsı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.</w:t>
      </w:r>
    </w:p>
    <w:p w:rsidR="00130AEC" w:rsidRPr="00130AEC" w:rsidRDefault="00130AEC" w:rsidP="0013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5.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Azərbayca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Respublikasını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İqtisadiyyat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Nazirliyi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“ABAD”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mərkəzlərini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fəaliyyəti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üçü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ailə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təsərrüfatlarını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və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təsərrüfat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məhsullarını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müəyyənləşdirilməsi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məqsədi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ilə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regionlar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üzrə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iqtisadi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təhlil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və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proqnozlar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əsasında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təkliflərini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Azərbayca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Respublikasını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Prezidenti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yanında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Vətəndaşlara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Xidmət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və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Sosial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İnnovasiyalar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üzrə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Dövlət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Agentliyinə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təqdim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etsi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.</w:t>
      </w:r>
    </w:p>
    <w:p w:rsidR="00130AEC" w:rsidRPr="00130AEC" w:rsidRDefault="00130AEC" w:rsidP="0013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6.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Azərbayca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Respublikasını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Əmək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və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Əhalini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Sosial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Müdafiəsi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Nazirliyi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əməkqabiliyyətli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aztəminatlı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ailələri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“ABAD”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mərkəzlərini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göstərdiyi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xidmətlərdə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istifadəsini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təmi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etmək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məqsədi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ilə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təkliflərini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Azərbayca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Respublikasını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Prezidenti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yanında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Vətəndaşlara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Xidmət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və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Sosial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İnnovasiyalar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üzrə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Dövlət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Agentliyinə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təqdim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etsi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.</w:t>
      </w:r>
    </w:p>
    <w:p w:rsidR="00130AEC" w:rsidRPr="00130AEC" w:rsidRDefault="00130AEC" w:rsidP="0013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7.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Azərbayca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Respublikasını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Səhiyyə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Nazirliyi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,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İqtisadiyyat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Nazirliyi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,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Kənd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Təsərrüfatı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Nazirliyi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, Standartlaşdırma,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Metrologiya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və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Patent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üzrə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Dövlət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Komitəsi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bu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Fərmanı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2.4-cü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bəndində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göstərilə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xidmətləri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Azərbayca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Respublikasını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Prezidenti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yanında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Vətəndaşlara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Xidmət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və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Sosial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İnnovasiyalar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üzrə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Dövlət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Agentliyini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müəyyə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etdiyi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qaydada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“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bir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pəncərə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”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prinsipi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əsasında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təşkili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üçü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zəruri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tədbirlər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görsünlər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.</w:t>
      </w:r>
    </w:p>
    <w:p w:rsidR="00130AEC" w:rsidRPr="00130AEC" w:rsidRDefault="00130AEC" w:rsidP="0013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8.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Azərbayca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Respublikasını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Nazirlər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Kabineti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:</w:t>
      </w:r>
    </w:p>
    <w:p w:rsidR="00130AEC" w:rsidRPr="00130AEC" w:rsidRDefault="00130AEC" w:rsidP="0013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8.1. </w:t>
      </w:r>
      <w:proofErr w:type="spellStart"/>
      <w:proofErr w:type="gram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qüvvədə</w:t>
      </w:r>
      <w:proofErr w:type="spellEnd"/>
      <w:proofErr w:type="gram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ola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qanunvericilik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aktlarını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bu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Fərmana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uyğunlaşdırılması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ilə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bağlı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təkliflərini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iki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ay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müddətində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hazırlayıb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Azərbayca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Respublikasını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Prezidentinə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təqdim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etsi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;</w:t>
      </w:r>
    </w:p>
    <w:p w:rsidR="00130AEC" w:rsidRPr="00130AEC" w:rsidRDefault="00130AEC" w:rsidP="0013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lastRenderedPageBreak/>
        <w:t xml:space="preserve">8.2.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Azərbayca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Respublikası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Nazirlər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Kabinetini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normativ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hüquqi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aktlarını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bu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Fərmana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uyğunlaşdırılmasını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üç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ay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müddətində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təmi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edib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Azərbayca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Respublikasını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Prezidentinə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məlumat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versi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;</w:t>
      </w:r>
    </w:p>
    <w:p w:rsidR="00130AEC" w:rsidRPr="00130AEC" w:rsidRDefault="00130AEC" w:rsidP="0013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8.3. </w:t>
      </w:r>
      <w:proofErr w:type="spellStart"/>
      <w:proofErr w:type="gram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mərkəzi</w:t>
      </w:r>
      <w:proofErr w:type="spellEnd"/>
      <w:proofErr w:type="gram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icra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hakimiyyəti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orqanlarını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normativ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hüquqi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aktlarını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bu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Fərmana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uyğunlaşdırılmasını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nəzarətdə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saxlası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və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bunu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icrası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barədə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üç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ay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müddətində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Azərbayca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Respublikasını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Prezidentinə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məlumat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versi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;</w:t>
      </w:r>
    </w:p>
    <w:p w:rsidR="00130AEC" w:rsidRPr="00130AEC" w:rsidRDefault="00130AEC" w:rsidP="0013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8.4. </w:t>
      </w:r>
      <w:proofErr w:type="spellStart"/>
      <w:proofErr w:type="gram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bu</w:t>
      </w:r>
      <w:proofErr w:type="spellEnd"/>
      <w:proofErr w:type="gram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Fərmanda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irəli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gələ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digər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məsələləri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həll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etsi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.</w:t>
      </w:r>
    </w:p>
    <w:p w:rsidR="00130AEC" w:rsidRPr="00130AEC" w:rsidRDefault="00130AEC" w:rsidP="0013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9.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Azərbayca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Respublikasını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Ədliyyə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Nazirliyi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mərkəzi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icra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hakimiyyəti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orqanlarını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normativ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hüquqi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aktlarını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və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normativ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xarakterli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aktları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bu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Fərmana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uyğunlaşdırılmasını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təmi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edib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Azərbayca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Respublikasını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Nazirlər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Kabinetinə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məlumat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versi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.</w:t>
      </w:r>
    </w:p>
    <w:p w:rsidR="00130AEC" w:rsidRPr="00130AEC" w:rsidRDefault="00130AEC" w:rsidP="0013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10.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Azərbayca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Respublikasını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Maliyyə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Nazirliyi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bu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Fərmanı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4-cü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hissəsində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göstərilə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məbləğdə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maliyyələşməni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təmi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etsi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.</w:t>
      </w:r>
    </w:p>
    <w:p w:rsidR="00130AEC" w:rsidRPr="00130AEC" w:rsidRDefault="00130AEC" w:rsidP="0013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11.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Azərbayca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Respublikasını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Vergilər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Nazirliyi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“ABAD”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publik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hüquqi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şəxsi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dövlət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qeydiyyatı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ilə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bağlı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zəruri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tədbirləri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həyata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keçirsi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.</w:t>
      </w:r>
    </w:p>
    <w:p w:rsidR="00130AEC" w:rsidRPr="00130AEC" w:rsidRDefault="00130AEC" w:rsidP="0013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İlham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Əliyev</w:t>
      </w:r>
      <w:proofErr w:type="spellEnd"/>
    </w:p>
    <w:p w:rsidR="00130AEC" w:rsidRPr="00130AEC" w:rsidRDefault="00130AEC" w:rsidP="0013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Azərbayca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Respublikasının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Prezidenti</w:t>
      </w:r>
      <w:proofErr w:type="spellEnd"/>
    </w:p>
    <w:p w:rsidR="00130AEC" w:rsidRPr="00130AEC" w:rsidRDefault="00130AEC" w:rsidP="0013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Bakı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şəhəri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, 23 </w:t>
      </w:r>
      <w:proofErr w:type="spell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sentyabr</w:t>
      </w:r>
      <w:proofErr w:type="spell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2016-cı </w:t>
      </w:r>
      <w:proofErr w:type="spellStart"/>
      <w:proofErr w:type="gramStart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il</w:t>
      </w:r>
      <w:proofErr w:type="spellEnd"/>
      <w:proofErr w:type="gramEnd"/>
      <w:r w:rsidRPr="00130AEC">
        <w:rPr>
          <w:rFonts w:ascii="Times New Roman" w:eastAsia="Times New Roman" w:hAnsi="Times New Roman" w:cs="Times New Roman"/>
          <w:color w:val="000000"/>
          <w:sz w:val="27"/>
          <w:szCs w:val="27"/>
        </w:rPr>
        <w:t>.</w:t>
      </w:r>
    </w:p>
    <w:p w:rsidR="005E119B" w:rsidRDefault="005E119B"/>
    <w:sectPr w:rsidR="005E119B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0MjQwMTEyNgAyjZV0lIJTi4sz8/NACgxrAbX99EcsAAAA"/>
  </w:docVars>
  <w:rsids>
    <w:rsidRoot w:val="00130AEC"/>
    <w:rsid w:val="00130AEC"/>
    <w:rsid w:val="005E119B"/>
    <w:rsid w:val="00DB5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8A78F8C9-EC48-41E7-AFF1-2A4A711C15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130AEC"/>
    <w:rPr>
      <w:b/>
      <w:bCs/>
    </w:rPr>
  </w:style>
  <w:style w:type="character" w:customStyle="1" w:styleId="apple-converted-space">
    <w:name w:val="apple-converted-space"/>
    <w:basedOn w:val="DefaultParagraphFont"/>
    <w:rsid w:val="00130AEC"/>
  </w:style>
  <w:style w:type="paragraph" w:styleId="NormalWeb">
    <w:name w:val="Normal (Web)"/>
    <w:basedOn w:val="Normal"/>
    <w:uiPriority w:val="99"/>
    <w:semiHidden/>
    <w:unhideWhenUsed/>
    <w:rsid w:val="00130AE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6025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18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06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7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08</Words>
  <Characters>4610</Characters>
  <Application>Microsoft Office Word</Application>
  <DocSecurity>0</DocSecurity>
  <Lines>38</Lines>
  <Paragraphs>10</Paragraphs>
  <ScaleCrop>false</ScaleCrop>
  <Company/>
  <LinksUpToDate>false</LinksUpToDate>
  <CharactersWithSpaces>54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il gachayev</dc:creator>
  <cp:keywords/>
  <dc:description/>
  <cp:lastModifiedBy>ramil gachayev</cp:lastModifiedBy>
  <cp:revision>2</cp:revision>
  <dcterms:created xsi:type="dcterms:W3CDTF">2016-09-23T16:17:00Z</dcterms:created>
  <dcterms:modified xsi:type="dcterms:W3CDTF">2016-09-23T16:17:00Z</dcterms:modified>
</cp:coreProperties>
</file>